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52" w:type="dxa"/>
        <w:tblLook w:val="04A0" w:firstRow="1" w:lastRow="0" w:firstColumn="1" w:lastColumn="0" w:noHBand="0" w:noVBand="1"/>
      </w:tblPr>
      <w:tblGrid>
        <w:gridCol w:w="988"/>
        <w:gridCol w:w="1947"/>
        <w:gridCol w:w="1432"/>
        <w:gridCol w:w="955"/>
        <w:gridCol w:w="1410"/>
        <w:gridCol w:w="1442"/>
        <w:gridCol w:w="1416"/>
        <w:gridCol w:w="1362"/>
        <w:gridCol w:w="1539"/>
        <w:gridCol w:w="1961"/>
      </w:tblGrid>
      <w:tr w:rsidR="00736453" w:rsidRPr="00736453" w14:paraId="77DA1725" w14:textId="1BE15D2D" w:rsidTr="00736453">
        <w:trPr>
          <w:trHeight w:val="274"/>
        </w:trPr>
        <w:tc>
          <w:tcPr>
            <w:tcW w:w="988" w:type="dxa"/>
          </w:tcPr>
          <w:p w14:paraId="53359303" w14:textId="16994BAC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Tree ID</w:t>
            </w:r>
          </w:p>
        </w:tc>
        <w:tc>
          <w:tcPr>
            <w:tcW w:w="1947" w:type="dxa"/>
          </w:tcPr>
          <w:p w14:paraId="40B74165" w14:textId="6F3B8FFF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Grant Project/Donor</w:t>
            </w:r>
          </w:p>
        </w:tc>
        <w:tc>
          <w:tcPr>
            <w:tcW w:w="1432" w:type="dxa"/>
          </w:tcPr>
          <w:p w14:paraId="145F1074" w14:textId="295BF74B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Date Planted</w:t>
            </w:r>
          </w:p>
        </w:tc>
        <w:tc>
          <w:tcPr>
            <w:tcW w:w="955" w:type="dxa"/>
          </w:tcPr>
          <w:p w14:paraId="4955C024" w14:textId="02F53781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Species</w:t>
            </w:r>
          </w:p>
        </w:tc>
        <w:tc>
          <w:tcPr>
            <w:tcW w:w="1410" w:type="dxa"/>
          </w:tcPr>
          <w:p w14:paraId="56D9454B" w14:textId="3CB72728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Year Planted</w:t>
            </w:r>
          </w:p>
        </w:tc>
        <w:tc>
          <w:tcPr>
            <w:tcW w:w="1442" w:type="dxa"/>
          </w:tcPr>
          <w:p w14:paraId="79B90E0D" w14:textId="0EFE8FA4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Tree Address</w:t>
            </w:r>
          </w:p>
        </w:tc>
        <w:tc>
          <w:tcPr>
            <w:tcW w:w="1416" w:type="dxa"/>
          </w:tcPr>
          <w:p w14:paraId="21F64606" w14:textId="56306D6F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Fruiting Tree</w:t>
            </w:r>
            <w:r w:rsidR="008715FF">
              <w:rPr>
                <w:b/>
                <w:bCs/>
                <w:sz w:val="18"/>
                <w:szCs w:val="18"/>
              </w:rPr>
              <w:t>?</w:t>
            </w:r>
          </w:p>
        </w:tc>
        <w:tc>
          <w:tcPr>
            <w:tcW w:w="1362" w:type="dxa"/>
          </w:tcPr>
          <w:p w14:paraId="17F35192" w14:textId="6563AE2F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Stakes Used</w:t>
            </w:r>
          </w:p>
        </w:tc>
        <w:tc>
          <w:tcPr>
            <w:tcW w:w="1539" w:type="dxa"/>
          </w:tcPr>
          <w:p w14:paraId="4097AF2F" w14:textId="729D0892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proofErr w:type="gramStart"/>
            <w:r w:rsidRPr="00736453">
              <w:rPr>
                <w:b/>
                <w:bCs/>
                <w:sz w:val="18"/>
                <w:szCs w:val="18"/>
              </w:rPr>
              <w:t>Cross-bar</w:t>
            </w:r>
            <w:proofErr w:type="gramEnd"/>
            <w:r w:rsidRPr="00736453">
              <w:rPr>
                <w:b/>
                <w:bCs/>
                <w:sz w:val="18"/>
                <w:szCs w:val="18"/>
              </w:rPr>
              <w:t xml:space="preserve"> Used</w:t>
            </w:r>
          </w:p>
        </w:tc>
        <w:tc>
          <w:tcPr>
            <w:tcW w:w="1961" w:type="dxa"/>
          </w:tcPr>
          <w:p w14:paraId="21520E0D" w14:textId="271FF7FF" w:rsidR="003E01B6" w:rsidRPr="00736453" w:rsidRDefault="003E01B6" w:rsidP="003E01B6">
            <w:pPr>
              <w:rPr>
                <w:b/>
                <w:bCs/>
                <w:sz w:val="18"/>
                <w:szCs w:val="18"/>
              </w:rPr>
            </w:pPr>
            <w:r w:rsidRPr="00736453">
              <w:rPr>
                <w:b/>
                <w:bCs/>
                <w:sz w:val="18"/>
                <w:szCs w:val="18"/>
              </w:rPr>
              <w:t>Watering Bag Used</w:t>
            </w:r>
          </w:p>
        </w:tc>
      </w:tr>
      <w:tr w:rsidR="00736453" w:rsidRPr="00736453" w14:paraId="3E3784D3" w14:textId="4F54B101" w:rsidTr="00736453">
        <w:trPr>
          <w:trHeight w:val="644"/>
        </w:trPr>
        <w:tc>
          <w:tcPr>
            <w:tcW w:w="988" w:type="dxa"/>
          </w:tcPr>
          <w:p w14:paraId="04B6EA18" w14:textId="2B5AD1D4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947" w:type="dxa"/>
          </w:tcPr>
          <w:p w14:paraId="445E30B6" w14:textId="5ED046F0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432" w:type="dxa"/>
          </w:tcPr>
          <w:p w14:paraId="0CF0E10E" w14:textId="040AFE22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955" w:type="dxa"/>
          </w:tcPr>
          <w:p w14:paraId="783F53BC" w14:textId="34C412F4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410" w:type="dxa"/>
          </w:tcPr>
          <w:p w14:paraId="19F38378" w14:textId="0CA55B60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442" w:type="dxa"/>
          </w:tcPr>
          <w:p w14:paraId="307C5C44" w14:textId="5F23E7C8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416" w:type="dxa"/>
          </w:tcPr>
          <w:p w14:paraId="2BC5F376" w14:textId="5E8992C4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362" w:type="dxa"/>
          </w:tcPr>
          <w:p w14:paraId="79A8094D" w14:textId="70C3306C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539" w:type="dxa"/>
          </w:tcPr>
          <w:p w14:paraId="28B2A783" w14:textId="3E0915EF" w:rsidR="003E01B6" w:rsidRPr="00736453" w:rsidRDefault="003E01B6" w:rsidP="003E01B6">
            <w:pPr>
              <w:rPr>
                <w:sz w:val="18"/>
                <w:szCs w:val="18"/>
              </w:rPr>
            </w:pPr>
          </w:p>
        </w:tc>
        <w:tc>
          <w:tcPr>
            <w:tcW w:w="1961" w:type="dxa"/>
          </w:tcPr>
          <w:p w14:paraId="4F5A1955" w14:textId="08280F7F" w:rsidR="003E01B6" w:rsidRPr="00736453" w:rsidRDefault="00736453" w:rsidP="003E01B6">
            <w:pPr>
              <w:rPr>
                <w:sz w:val="18"/>
                <w:szCs w:val="18"/>
              </w:rPr>
            </w:pPr>
            <w:r w:rsidRPr="00736453">
              <w:rPr>
                <w:sz w:val="18"/>
                <w:szCs w:val="18"/>
              </w:rPr>
              <w:fldChar w:fldCharType="begin"/>
            </w:r>
            <w:r w:rsidRPr="00736453">
              <w:rPr>
                <w:sz w:val="18"/>
                <w:szCs w:val="18"/>
              </w:rPr>
              <w:instrText xml:space="preserve"> MERGEFIELD Watering_Bag_Used </w:instrText>
            </w:r>
            <w:r w:rsidR="00053B85">
              <w:rPr>
                <w:sz w:val="18"/>
                <w:szCs w:val="18"/>
              </w:rPr>
              <w:fldChar w:fldCharType="separate"/>
            </w:r>
            <w:r w:rsidRPr="00736453">
              <w:rPr>
                <w:sz w:val="18"/>
                <w:szCs w:val="18"/>
              </w:rPr>
              <w:fldChar w:fldCharType="end"/>
            </w:r>
          </w:p>
        </w:tc>
      </w:tr>
    </w:tbl>
    <w:p w14:paraId="42D51EA8" w14:textId="3CD6472C" w:rsidR="00C93409" w:rsidRPr="007E7F6F" w:rsidRDefault="00C93409">
      <w:pPr>
        <w:rPr>
          <w:sz w:val="12"/>
          <w:szCs w:val="12"/>
        </w:rPr>
      </w:pPr>
    </w:p>
    <w:tbl>
      <w:tblPr>
        <w:tblStyle w:val="TableGrid"/>
        <w:tblW w:w="14395" w:type="dxa"/>
        <w:tblLayout w:type="fixed"/>
        <w:tblLook w:val="04A0" w:firstRow="1" w:lastRow="0" w:firstColumn="1" w:lastColumn="0" w:noHBand="0" w:noVBand="1"/>
      </w:tblPr>
      <w:tblGrid>
        <w:gridCol w:w="1233"/>
        <w:gridCol w:w="2452"/>
        <w:gridCol w:w="1350"/>
        <w:gridCol w:w="1980"/>
        <w:gridCol w:w="1150"/>
        <w:gridCol w:w="718"/>
        <w:gridCol w:w="1102"/>
        <w:gridCol w:w="900"/>
        <w:gridCol w:w="810"/>
        <w:gridCol w:w="1170"/>
        <w:gridCol w:w="1530"/>
      </w:tblGrid>
      <w:tr w:rsidR="00FD75EA" w14:paraId="71E6D313" w14:textId="27982FB8" w:rsidTr="00FD75EA">
        <w:tc>
          <w:tcPr>
            <w:tcW w:w="1233" w:type="dxa"/>
          </w:tcPr>
          <w:p w14:paraId="41DC7125" w14:textId="4C534409" w:rsidR="007E7F6F" w:rsidRPr="00A2454B" w:rsidRDefault="007E7F6F" w:rsidP="008E105A">
            <w:pPr>
              <w:rPr>
                <w:b/>
                <w:bCs/>
              </w:rPr>
            </w:pPr>
          </w:p>
        </w:tc>
        <w:tc>
          <w:tcPr>
            <w:tcW w:w="2452" w:type="dxa"/>
          </w:tcPr>
          <w:p w14:paraId="2D2BEB66" w14:textId="503DE3D2" w:rsidR="007E7F6F" w:rsidRPr="00A2454B" w:rsidRDefault="007E7F6F" w:rsidP="008E105A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350" w:type="dxa"/>
          </w:tcPr>
          <w:p w14:paraId="40ED7D25" w14:textId="03DC155B" w:rsidR="007E7F6F" w:rsidRPr="00A2454B" w:rsidRDefault="007E7F6F" w:rsidP="008E105A">
            <w:pPr>
              <w:rPr>
                <w:b/>
                <w:bCs/>
              </w:rPr>
            </w:pPr>
            <w:r w:rsidRPr="00A2454B">
              <w:rPr>
                <w:b/>
                <w:bCs/>
              </w:rPr>
              <w:t>Caretaker</w:t>
            </w:r>
          </w:p>
        </w:tc>
        <w:tc>
          <w:tcPr>
            <w:tcW w:w="1980" w:type="dxa"/>
          </w:tcPr>
          <w:p w14:paraId="188B30BF" w14:textId="66BF36C7" w:rsidR="007E7F6F" w:rsidRPr="00A2454B" w:rsidRDefault="007E7F6F" w:rsidP="008E105A">
            <w:pPr>
              <w:rPr>
                <w:b/>
                <w:bCs/>
              </w:rPr>
            </w:pPr>
            <w:r w:rsidRPr="00A2454B">
              <w:rPr>
                <w:b/>
                <w:bCs/>
              </w:rPr>
              <w:t>Health</w:t>
            </w:r>
            <w:r w:rsidR="00F73830">
              <w:rPr>
                <w:b/>
                <w:bCs/>
              </w:rPr>
              <w:t>/Care</w:t>
            </w:r>
            <w:r w:rsidRPr="00A2454B">
              <w:rPr>
                <w:b/>
                <w:bCs/>
              </w:rPr>
              <w:t xml:space="preserve"> Monitors Name</w:t>
            </w:r>
          </w:p>
        </w:tc>
        <w:tc>
          <w:tcPr>
            <w:tcW w:w="1150" w:type="dxa"/>
          </w:tcPr>
          <w:p w14:paraId="2ED9DDD7" w14:textId="564E8A77" w:rsidR="007E7F6F" w:rsidRPr="00A2454B" w:rsidRDefault="007E7F6F" w:rsidP="008E105A">
            <w:pPr>
              <w:rPr>
                <w:b/>
                <w:bCs/>
              </w:rPr>
            </w:pPr>
            <w:r w:rsidRPr="00A2454B">
              <w:rPr>
                <w:b/>
                <w:bCs/>
              </w:rPr>
              <w:t>Care Year</w:t>
            </w:r>
          </w:p>
        </w:tc>
        <w:tc>
          <w:tcPr>
            <w:tcW w:w="718" w:type="dxa"/>
          </w:tcPr>
          <w:p w14:paraId="7C227AFC" w14:textId="4B54F26A" w:rsidR="007E7F6F" w:rsidRPr="00A2454B" w:rsidRDefault="007E7F6F" w:rsidP="008E105A">
            <w:pPr>
              <w:rPr>
                <w:b/>
                <w:bCs/>
              </w:rPr>
            </w:pPr>
            <w:r w:rsidRPr="00A2454B">
              <w:rPr>
                <w:b/>
                <w:bCs/>
              </w:rPr>
              <w:t>Care Date</w:t>
            </w:r>
          </w:p>
        </w:tc>
        <w:tc>
          <w:tcPr>
            <w:tcW w:w="1102" w:type="dxa"/>
          </w:tcPr>
          <w:p w14:paraId="51D50CD5" w14:textId="77777777" w:rsidR="007E7F6F" w:rsidRPr="00A2454B" w:rsidRDefault="007E7F6F" w:rsidP="008E105A">
            <w:pPr>
              <w:rPr>
                <w:b/>
                <w:bCs/>
              </w:rPr>
            </w:pPr>
          </w:p>
        </w:tc>
        <w:tc>
          <w:tcPr>
            <w:tcW w:w="900" w:type="dxa"/>
          </w:tcPr>
          <w:p w14:paraId="755A27CF" w14:textId="7A4399B8" w:rsidR="007E7F6F" w:rsidRPr="00A2454B" w:rsidRDefault="007E7F6F" w:rsidP="007E7F6F">
            <w:pPr>
              <w:jc w:val="center"/>
              <w:rPr>
                <w:b/>
                <w:bCs/>
              </w:rPr>
            </w:pPr>
            <w:r w:rsidRPr="00A2454B">
              <w:rPr>
                <w:b/>
                <w:bCs/>
              </w:rPr>
              <w:t>Status Code</w:t>
            </w:r>
          </w:p>
        </w:tc>
        <w:tc>
          <w:tcPr>
            <w:tcW w:w="810" w:type="dxa"/>
          </w:tcPr>
          <w:p w14:paraId="1EB627A3" w14:textId="77777777" w:rsidR="007E7F6F" w:rsidRPr="00A2454B" w:rsidRDefault="007E7F6F" w:rsidP="008E105A">
            <w:pPr>
              <w:rPr>
                <w:b/>
                <w:bCs/>
              </w:rPr>
            </w:pPr>
          </w:p>
        </w:tc>
        <w:tc>
          <w:tcPr>
            <w:tcW w:w="1170" w:type="dxa"/>
          </w:tcPr>
          <w:p w14:paraId="17AC74BD" w14:textId="5183679B" w:rsidR="007E7F6F" w:rsidRPr="00A2454B" w:rsidRDefault="007E7F6F" w:rsidP="007E7F6F">
            <w:pPr>
              <w:jc w:val="center"/>
              <w:rPr>
                <w:b/>
                <w:bCs/>
              </w:rPr>
            </w:pPr>
            <w:r w:rsidRPr="00A2454B">
              <w:rPr>
                <w:b/>
                <w:bCs/>
              </w:rPr>
              <w:t>Reason Codes</w:t>
            </w:r>
          </w:p>
        </w:tc>
        <w:tc>
          <w:tcPr>
            <w:tcW w:w="1530" w:type="dxa"/>
          </w:tcPr>
          <w:p w14:paraId="146B6277" w14:textId="77777777" w:rsidR="007E7F6F" w:rsidRDefault="007E7F6F" w:rsidP="008E105A"/>
        </w:tc>
      </w:tr>
      <w:tr w:rsidR="00FD75EA" w14:paraId="19494FBA" w14:textId="76AD20AE" w:rsidTr="00FD75EA">
        <w:tc>
          <w:tcPr>
            <w:tcW w:w="1233" w:type="dxa"/>
          </w:tcPr>
          <w:p w14:paraId="3F3C698D" w14:textId="6B7B09B9" w:rsidR="007E7F6F" w:rsidRPr="007E7F6F" w:rsidRDefault="007E7F6F" w:rsidP="00A2454B">
            <w:pPr>
              <w:rPr>
                <w:b/>
                <w:bCs/>
              </w:rPr>
            </w:pPr>
            <w:r w:rsidRPr="007E7F6F">
              <w:rPr>
                <w:b/>
                <w:bCs/>
              </w:rPr>
              <w:t>Name</w:t>
            </w:r>
          </w:p>
        </w:tc>
        <w:tc>
          <w:tcPr>
            <w:tcW w:w="2452" w:type="dxa"/>
          </w:tcPr>
          <w:p w14:paraId="56C20A27" w14:textId="35C75014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Owner_Name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</w:tcPr>
          <w:p w14:paraId="0BAA2490" w14:textId="677657E0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Caretaker_Name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  <w:r w:rsidR="008715FF" w:rsidRPr="00736453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1B19830C" w14:textId="171382A2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HealthCare_Monitors_Name_year_1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  <w:r w:rsidR="008715FF" w:rsidRPr="00736453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50" w:type="dxa"/>
          </w:tcPr>
          <w:p w14:paraId="3CC5260C" w14:textId="2F03CB57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1</w:t>
            </w:r>
            <w:r w:rsidRPr="00736453">
              <w:rPr>
                <w:sz w:val="20"/>
                <w:szCs w:val="20"/>
                <w:vertAlign w:val="superscript"/>
              </w:rPr>
              <w:t>st</w:t>
            </w:r>
            <w:r w:rsidRPr="00736453">
              <w:rPr>
                <w:sz w:val="20"/>
                <w:szCs w:val="20"/>
              </w:rPr>
              <w:t xml:space="preserve"> y</w:t>
            </w:r>
            <w:r w:rsidR="00AB5B05">
              <w:rPr>
                <w:sz w:val="20"/>
                <w:szCs w:val="20"/>
              </w:rPr>
              <w:t>ea</w:t>
            </w:r>
            <w:r w:rsidRPr="00736453">
              <w:rPr>
                <w:sz w:val="20"/>
                <w:szCs w:val="20"/>
              </w:rPr>
              <w:t>r</w:t>
            </w:r>
          </w:p>
        </w:tc>
        <w:tc>
          <w:tcPr>
            <w:tcW w:w="718" w:type="dxa"/>
          </w:tcPr>
          <w:p w14:paraId="77C376F0" w14:textId="698ABB12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Done Date</w:t>
            </w:r>
          </w:p>
        </w:tc>
        <w:tc>
          <w:tcPr>
            <w:tcW w:w="1102" w:type="dxa"/>
          </w:tcPr>
          <w:p w14:paraId="20B6D551" w14:textId="16E813A5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Care_Done_Date_Year_1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</w:tcPr>
          <w:p w14:paraId="21224F48" w14:textId="33FCD9BB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Status Code</w:t>
            </w:r>
          </w:p>
        </w:tc>
        <w:tc>
          <w:tcPr>
            <w:tcW w:w="810" w:type="dxa"/>
          </w:tcPr>
          <w:p w14:paraId="3C48423E" w14:textId="2B76184A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Status_Code_Year_1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0677B4E7" w14:textId="2E9A43FF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Reason Codes</w:t>
            </w:r>
          </w:p>
        </w:tc>
        <w:tc>
          <w:tcPr>
            <w:tcW w:w="1530" w:type="dxa"/>
          </w:tcPr>
          <w:p w14:paraId="6ACBAEEA" w14:textId="1F4B38D4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Reason_Codes_Year_1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</w:tr>
      <w:tr w:rsidR="00FD75EA" w14:paraId="4AAD12F2" w14:textId="23024304" w:rsidTr="00FD75EA">
        <w:tc>
          <w:tcPr>
            <w:tcW w:w="1233" w:type="dxa"/>
          </w:tcPr>
          <w:p w14:paraId="30D165E7" w14:textId="390075F6" w:rsidR="007E7F6F" w:rsidRPr="007E7F6F" w:rsidRDefault="007E7F6F" w:rsidP="00A2454B">
            <w:pPr>
              <w:rPr>
                <w:b/>
                <w:bCs/>
              </w:rPr>
            </w:pPr>
            <w:r w:rsidRPr="007E7F6F">
              <w:rPr>
                <w:b/>
                <w:bCs/>
              </w:rPr>
              <w:t>Address</w:t>
            </w:r>
          </w:p>
        </w:tc>
        <w:tc>
          <w:tcPr>
            <w:tcW w:w="2452" w:type="dxa"/>
          </w:tcPr>
          <w:p w14:paraId="0DA93AC6" w14:textId="24215524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Owner_Address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</w:tcPr>
          <w:p w14:paraId="6C3F1247" w14:textId="6D0C586D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0DBAE4AC" w14:textId="358E74EE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HealthCare_Monitors_Name_year_2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150" w:type="dxa"/>
          </w:tcPr>
          <w:p w14:paraId="55E35DFE" w14:textId="7FAEA53E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2</w:t>
            </w:r>
            <w:r w:rsidRPr="00736453">
              <w:rPr>
                <w:sz w:val="20"/>
                <w:szCs w:val="20"/>
                <w:vertAlign w:val="superscript"/>
              </w:rPr>
              <w:t>nd</w:t>
            </w:r>
            <w:r w:rsidRPr="00736453">
              <w:rPr>
                <w:sz w:val="20"/>
                <w:szCs w:val="20"/>
              </w:rPr>
              <w:t xml:space="preserve"> y</w:t>
            </w:r>
            <w:r w:rsidR="00AB5B05">
              <w:rPr>
                <w:sz w:val="20"/>
                <w:szCs w:val="20"/>
              </w:rPr>
              <w:t>ea</w:t>
            </w:r>
            <w:r w:rsidRPr="00736453">
              <w:rPr>
                <w:sz w:val="20"/>
                <w:szCs w:val="20"/>
              </w:rPr>
              <w:t>r</w:t>
            </w:r>
          </w:p>
        </w:tc>
        <w:tc>
          <w:tcPr>
            <w:tcW w:w="718" w:type="dxa"/>
          </w:tcPr>
          <w:p w14:paraId="2412FCCD" w14:textId="0A3795AE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Done Date</w:t>
            </w:r>
          </w:p>
        </w:tc>
        <w:tc>
          <w:tcPr>
            <w:tcW w:w="1102" w:type="dxa"/>
          </w:tcPr>
          <w:p w14:paraId="0778F781" w14:textId="721904A5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Care_Done_Date_Year_2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</w:tcPr>
          <w:p w14:paraId="46BBB7BA" w14:textId="0639AEA2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Status Code</w:t>
            </w:r>
          </w:p>
        </w:tc>
        <w:tc>
          <w:tcPr>
            <w:tcW w:w="810" w:type="dxa"/>
          </w:tcPr>
          <w:p w14:paraId="2A842653" w14:textId="796C81B0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14:paraId="440CD484" w14:textId="070C373B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Reason Codes</w:t>
            </w:r>
          </w:p>
        </w:tc>
        <w:tc>
          <w:tcPr>
            <w:tcW w:w="1530" w:type="dxa"/>
          </w:tcPr>
          <w:p w14:paraId="28D1BB9C" w14:textId="23CFE40D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</w:tr>
      <w:tr w:rsidR="00FD75EA" w14:paraId="6C26FA21" w14:textId="11170A45" w:rsidTr="00FD75EA">
        <w:tc>
          <w:tcPr>
            <w:tcW w:w="1233" w:type="dxa"/>
          </w:tcPr>
          <w:p w14:paraId="0162F761" w14:textId="03DDA1E2" w:rsidR="007E7F6F" w:rsidRPr="007E7F6F" w:rsidRDefault="007E7F6F" w:rsidP="00A2454B">
            <w:pPr>
              <w:rPr>
                <w:b/>
                <w:bCs/>
              </w:rPr>
            </w:pPr>
            <w:r w:rsidRPr="007E7F6F">
              <w:rPr>
                <w:b/>
                <w:bCs/>
              </w:rPr>
              <w:t>Phone</w:t>
            </w:r>
          </w:p>
        </w:tc>
        <w:tc>
          <w:tcPr>
            <w:tcW w:w="2452" w:type="dxa"/>
          </w:tcPr>
          <w:p w14:paraId="314BCB79" w14:textId="2DCC1DBF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CB8E49B" w14:textId="0C5ECC2D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Caretaker_Phone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42DB2E0D" w14:textId="5C14435A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HealthCare_Monitors_Name_year_3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150" w:type="dxa"/>
          </w:tcPr>
          <w:p w14:paraId="6D8273CC" w14:textId="6FE96133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3</w:t>
            </w:r>
            <w:r w:rsidRPr="00736453">
              <w:rPr>
                <w:sz w:val="20"/>
                <w:szCs w:val="20"/>
                <w:vertAlign w:val="superscript"/>
              </w:rPr>
              <w:t>rd</w:t>
            </w:r>
            <w:r w:rsidRPr="00736453">
              <w:rPr>
                <w:sz w:val="20"/>
                <w:szCs w:val="20"/>
              </w:rPr>
              <w:t xml:space="preserve"> y</w:t>
            </w:r>
            <w:r w:rsidR="00AB5B05">
              <w:rPr>
                <w:sz w:val="20"/>
                <w:szCs w:val="20"/>
              </w:rPr>
              <w:t>ea</w:t>
            </w:r>
            <w:r w:rsidRPr="00736453">
              <w:rPr>
                <w:sz w:val="20"/>
                <w:szCs w:val="20"/>
              </w:rPr>
              <w:t>r</w:t>
            </w:r>
          </w:p>
        </w:tc>
        <w:tc>
          <w:tcPr>
            <w:tcW w:w="718" w:type="dxa"/>
          </w:tcPr>
          <w:p w14:paraId="42B37057" w14:textId="1175FC85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Done Date</w:t>
            </w:r>
          </w:p>
        </w:tc>
        <w:tc>
          <w:tcPr>
            <w:tcW w:w="1102" w:type="dxa"/>
          </w:tcPr>
          <w:p w14:paraId="78E98475" w14:textId="3B564786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Care_Done_Date_Year_3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  <w:r w:rsidR="008715FF" w:rsidRPr="00736453">
              <w:rPr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318B67F4" w14:textId="6DED2C34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Status Code</w:t>
            </w:r>
          </w:p>
        </w:tc>
        <w:tc>
          <w:tcPr>
            <w:tcW w:w="810" w:type="dxa"/>
          </w:tcPr>
          <w:p w14:paraId="4C1FC166" w14:textId="7802BD56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14:paraId="5ECD4213" w14:textId="7AAF8B27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Reason Codes</w:t>
            </w:r>
          </w:p>
        </w:tc>
        <w:tc>
          <w:tcPr>
            <w:tcW w:w="1530" w:type="dxa"/>
          </w:tcPr>
          <w:p w14:paraId="3BF1AE31" w14:textId="5F309CA5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Reason_Codes_Year_3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  <w:r w:rsidR="008715FF" w:rsidRPr="00736453">
              <w:rPr>
                <w:sz w:val="20"/>
                <w:szCs w:val="20"/>
              </w:rPr>
              <w:t xml:space="preserve"> </w:t>
            </w:r>
          </w:p>
        </w:tc>
      </w:tr>
      <w:tr w:rsidR="00FD75EA" w14:paraId="58FC8977" w14:textId="41B45F53" w:rsidTr="00FD75EA">
        <w:tc>
          <w:tcPr>
            <w:tcW w:w="1233" w:type="dxa"/>
          </w:tcPr>
          <w:p w14:paraId="7742CE25" w14:textId="2E3C2785" w:rsidR="007E7F6F" w:rsidRPr="007E7F6F" w:rsidRDefault="007E7F6F" w:rsidP="00A2454B">
            <w:pPr>
              <w:rPr>
                <w:b/>
                <w:bCs/>
              </w:rPr>
            </w:pPr>
            <w:r w:rsidRPr="007E7F6F">
              <w:rPr>
                <w:b/>
                <w:bCs/>
              </w:rPr>
              <w:t>Alt. Phone</w:t>
            </w:r>
          </w:p>
        </w:tc>
        <w:tc>
          <w:tcPr>
            <w:tcW w:w="2452" w:type="dxa"/>
          </w:tcPr>
          <w:p w14:paraId="2DB0EE8A" w14:textId="0A9DEFCC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8EB6131" w14:textId="43C9BEFE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19B77E19" w14:textId="3EAC1C86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HealthCare_Monitors_Name_year_3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  <w:r w:rsidR="008715FF" w:rsidRPr="00736453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50" w:type="dxa"/>
          </w:tcPr>
          <w:p w14:paraId="2F6D4AD7" w14:textId="088A9AC3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4</w:t>
            </w:r>
            <w:r w:rsidRPr="00736453">
              <w:rPr>
                <w:sz w:val="20"/>
                <w:szCs w:val="20"/>
                <w:vertAlign w:val="superscript"/>
              </w:rPr>
              <w:t>th</w:t>
            </w:r>
            <w:r w:rsidRPr="00736453">
              <w:rPr>
                <w:sz w:val="20"/>
                <w:szCs w:val="20"/>
              </w:rPr>
              <w:t xml:space="preserve"> y</w:t>
            </w:r>
            <w:r w:rsidR="00AB5B05">
              <w:rPr>
                <w:sz w:val="20"/>
                <w:szCs w:val="20"/>
              </w:rPr>
              <w:t>ea</w:t>
            </w:r>
            <w:r w:rsidRPr="00736453">
              <w:rPr>
                <w:sz w:val="20"/>
                <w:szCs w:val="20"/>
              </w:rPr>
              <w:t>r</w:t>
            </w:r>
          </w:p>
        </w:tc>
        <w:tc>
          <w:tcPr>
            <w:tcW w:w="718" w:type="dxa"/>
          </w:tcPr>
          <w:p w14:paraId="0E187FDF" w14:textId="766538A7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Done Date</w:t>
            </w:r>
          </w:p>
        </w:tc>
        <w:tc>
          <w:tcPr>
            <w:tcW w:w="1102" w:type="dxa"/>
          </w:tcPr>
          <w:p w14:paraId="5CEE4A7A" w14:textId="5F489AD0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3CAC1A90" w14:textId="3EC5BF4D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Status Code</w:t>
            </w:r>
          </w:p>
        </w:tc>
        <w:tc>
          <w:tcPr>
            <w:tcW w:w="810" w:type="dxa"/>
          </w:tcPr>
          <w:p w14:paraId="3183E3E6" w14:textId="1279A200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14:paraId="7CFD71BE" w14:textId="3B7A4444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Reason Codes</w:t>
            </w:r>
          </w:p>
        </w:tc>
        <w:tc>
          <w:tcPr>
            <w:tcW w:w="1530" w:type="dxa"/>
          </w:tcPr>
          <w:p w14:paraId="3FB9BE9B" w14:textId="03133234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HealthCare_Monitors_Name_year_4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</w:tr>
      <w:tr w:rsidR="00FD75EA" w14:paraId="7543FF89" w14:textId="53D216C6" w:rsidTr="00FD75EA">
        <w:tc>
          <w:tcPr>
            <w:tcW w:w="1233" w:type="dxa"/>
          </w:tcPr>
          <w:p w14:paraId="52AE84C5" w14:textId="48698E01" w:rsidR="007E7F6F" w:rsidRPr="007E7F6F" w:rsidRDefault="007E7F6F" w:rsidP="00A2454B">
            <w:pPr>
              <w:rPr>
                <w:b/>
                <w:bCs/>
              </w:rPr>
            </w:pPr>
            <w:r w:rsidRPr="007E7F6F">
              <w:rPr>
                <w:b/>
                <w:bCs/>
              </w:rPr>
              <w:t>email</w:t>
            </w:r>
          </w:p>
        </w:tc>
        <w:tc>
          <w:tcPr>
            <w:tcW w:w="2452" w:type="dxa"/>
          </w:tcPr>
          <w:p w14:paraId="01E2CCF2" w14:textId="41861715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Owner_Email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</w:tcPr>
          <w:p w14:paraId="0C286B89" w14:textId="430DA25E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Caretake_Email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  <w:r w:rsidR="008715FF" w:rsidRPr="00736453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05B224D0" w14:textId="499A3D80" w:rsidR="007E7F6F" w:rsidRPr="00736453" w:rsidRDefault="00736453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fldChar w:fldCharType="begin"/>
            </w:r>
            <w:r w:rsidRPr="00736453">
              <w:rPr>
                <w:sz w:val="20"/>
                <w:szCs w:val="20"/>
              </w:rPr>
              <w:instrText xml:space="preserve"> MERGEFIELD HealthCare_Monitors_Name_year_5 </w:instrText>
            </w:r>
            <w:r w:rsidR="00053B85">
              <w:rPr>
                <w:sz w:val="20"/>
                <w:szCs w:val="20"/>
              </w:rPr>
              <w:fldChar w:fldCharType="separate"/>
            </w:r>
            <w:r w:rsidRPr="00736453">
              <w:rPr>
                <w:sz w:val="20"/>
                <w:szCs w:val="20"/>
              </w:rPr>
              <w:fldChar w:fldCharType="end"/>
            </w:r>
          </w:p>
        </w:tc>
        <w:tc>
          <w:tcPr>
            <w:tcW w:w="1150" w:type="dxa"/>
          </w:tcPr>
          <w:p w14:paraId="1E3B0253" w14:textId="1F065070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5</w:t>
            </w:r>
            <w:r w:rsidRPr="00736453">
              <w:rPr>
                <w:sz w:val="20"/>
                <w:szCs w:val="20"/>
                <w:vertAlign w:val="superscript"/>
              </w:rPr>
              <w:t>th</w:t>
            </w:r>
            <w:r w:rsidRPr="00736453">
              <w:rPr>
                <w:sz w:val="20"/>
                <w:szCs w:val="20"/>
              </w:rPr>
              <w:t xml:space="preserve"> y</w:t>
            </w:r>
            <w:r w:rsidR="00AB5B05">
              <w:rPr>
                <w:sz w:val="20"/>
                <w:szCs w:val="20"/>
              </w:rPr>
              <w:t>ea</w:t>
            </w:r>
            <w:r w:rsidRPr="00736453">
              <w:rPr>
                <w:sz w:val="20"/>
                <w:szCs w:val="20"/>
              </w:rPr>
              <w:t>r</w:t>
            </w:r>
          </w:p>
        </w:tc>
        <w:tc>
          <w:tcPr>
            <w:tcW w:w="718" w:type="dxa"/>
          </w:tcPr>
          <w:p w14:paraId="6541B428" w14:textId="243B63AB" w:rsidR="007E7F6F" w:rsidRPr="00736453" w:rsidRDefault="007E7F6F" w:rsidP="00A2454B">
            <w:pPr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Done Date</w:t>
            </w:r>
          </w:p>
        </w:tc>
        <w:tc>
          <w:tcPr>
            <w:tcW w:w="1102" w:type="dxa"/>
          </w:tcPr>
          <w:p w14:paraId="24A95F24" w14:textId="7F6812F9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10B39E2E" w14:textId="4348C2EA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Status Code</w:t>
            </w:r>
          </w:p>
        </w:tc>
        <w:tc>
          <w:tcPr>
            <w:tcW w:w="810" w:type="dxa"/>
          </w:tcPr>
          <w:p w14:paraId="55C803BB" w14:textId="56ACCC7F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14:paraId="2D25CC3C" w14:textId="5C99AA29" w:rsidR="007E7F6F" w:rsidRPr="00736453" w:rsidRDefault="007E7F6F" w:rsidP="007E7F6F">
            <w:pPr>
              <w:jc w:val="center"/>
              <w:rPr>
                <w:sz w:val="20"/>
                <w:szCs w:val="20"/>
              </w:rPr>
            </w:pPr>
            <w:r w:rsidRPr="00736453">
              <w:rPr>
                <w:sz w:val="20"/>
                <w:szCs w:val="20"/>
              </w:rPr>
              <w:t>Reason Codes</w:t>
            </w:r>
          </w:p>
        </w:tc>
        <w:tc>
          <w:tcPr>
            <w:tcW w:w="1530" w:type="dxa"/>
          </w:tcPr>
          <w:p w14:paraId="3DC09B4C" w14:textId="081B92FA" w:rsidR="007E7F6F" w:rsidRPr="00736453" w:rsidRDefault="007E7F6F" w:rsidP="00A2454B">
            <w:pPr>
              <w:rPr>
                <w:sz w:val="20"/>
                <w:szCs w:val="20"/>
              </w:rPr>
            </w:pPr>
          </w:p>
        </w:tc>
      </w:tr>
    </w:tbl>
    <w:p w14:paraId="2BED7483" w14:textId="12AF6EF6" w:rsidR="008E105A" w:rsidRPr="00543ACA" w:rsidRDefault="008E105A" w:rsidP="00543ACA">
      <w:pPr>
        <w:spacing w:after="0"/>
        <w:rPr>
          <w:b/>
          <w:bCs/>
          <w:sz w:val="10"/>
          <w:szCs w:val="10"/>
        </w:rPr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14395"/>
      </w:tblGrid>
      <w:tr w:rsidR="00A2454B" w14:paraId="38C7AF7A" w14:textId="77777777" w:rsidTr="009C5628">
        <w:tc>
          <w:tcPr>
            <w:tcW w:w="14395" w:type="dxa"/>
          </w:tcPr>
          <w:p w14:paraId="57AE9E02" w14:textId="2D96C8E2" w:rsidR="0010289C" w:rsidRDefault="007E7F6F" w:rsidP="008E105A">
            <w:pPr>
              <w:rPr>
                <w:b/>
                <w:bCs/>
              </w:rPr>
            </w:pPr>
            <w:r w:rsidRPr="00A2454B">
              <w:rPr>
                <w:b/>
                <w:bCs/>
              </w:rPr>
              <w:t>Notes</w:t>
            </w:r>
            <w:r>
              <w:rPr>
                <w:b/>
                <w:bCs/>
              </w:rPr>
              <w:t>:</w:t>
            </w:r>
            <w:r w:rsidR="008715FF">
              <w:rPr>
                <w:b/>
                <w:bCs/>
              </w:rPr>
              <w:t xml:space="preserve"> </w:t>
            </w:r>
          </w:p>
          <w:p w14:paraId="357085BF" w14:textId="79AC07A8" w:rsidR="0010289C" w:rsidRDefault="0010289C" w:rsidP="008E105A">
            <w:pPr>
              <w:rPr>
                <w:b/>
                <w:bCs/>
              </w:rPr>
            </w:pPr>
          </w:p>
        </w:tc>
      </w:tr>
    </w:tbl>
    <w:p w14:paraId="0A2B3BB4" w14:textId="46D98E3E" w:rsidR="00072E08" w:rsidRPr="00072E08" w:rsidRDefault="00072E08" w:rsidP="00072E08">
      <w:pPr>
        <w:tabs>
          <w:tab w:val="left" w:pos="3696"/>
        </w:tabs>
      </w:pPr>
    </w:p>
    <w:sectPr w:rsidR="00072E08" w:rsidRPr="00072E08" w:rsidSect="007E7F6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C85F7" w14:textId="77777777" w:rsidR="0001421A" w:rsidRDefault="0001421A" w:rsidP="0001421A">
      <w:pPr>
        <w:spacing w:after="0" w:line="240" w:lineRule="auto"/>
      </w:pPr>
      <w:r>
        <w:separator/>
      </w:r>
    </w:p>
  </w:endnote>
  <w:endnote w:type="continuationSeparator" w:id="0">
    <w:p w14:paraId="3583CC14" w14:textId="77777777" w:rsidR="0001421A" w:rsidRDefault="0001421A" w:rsidP="00014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3C141" w14:textId="77777777" w:rsidR="00304FEB" w:rsidRDefault="00304F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AA026" w14:textId="77777777" w:rsidR="00304FEB" w:rsidRDefault="00304F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1E825" w14:textId="77777777" w:rsidR="00304FEB" w:rsidRDefault="00304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EF246" w14:textId="77777777" w:rsidR="0001421A" w:rsidRDefault="0001421A" w:rsidP="0001421A">
      <w:pPr>
        <w:spacing w:after="0" w:line="240" w:lineRule="auto"/>
      </w:pPr>
      <w:r>
        <w:separator/>
      </w:r>
    </w:p>
  </w:footnote>
  <w:footnote w:type="continuationSeparator" w:id="0">
    <w:p w14:paraId="511BA660" w14:textId="77777777" w:rsidR="0001421A" w:rsidRDefault="0001421A" w:rsidP="00014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01216" w14:textId="77777777" w:rsidR="00304FEB" w:rsidRDefault="00304F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169F7" w14:textId="5F79898B" w:rsidR="0010289C" w:rsidRPr="00304FEB" w:rsidRDefault="0010289C" w:rsidP="00B76310">
    <w:pPr>
      <w:pStyle w:val="Header"/>
      <w:tabs>
        <w:tab w:val="left" w:pos="3888"/>
      </w:tabs>
      <w:rPr>
        <w:i/>
        <w:iCs/>
        <w:sz w:val="20"/>
        <w:szCs w:val="20"/>
      </w:rPr>
    </w:pPr>
    <w:r w:rsidRPr="00DC7405">
      <w:rPr>
        <w:b/>
        <w:bCs/>
        <w:sz w:val="28"/>
        <w:szCs w:val="28"/>
      </w:rPr>
      <w:t>Tree Health Monitoring Data Sheet</w:t>
    </w:r>
    <w:r w:rsidR="004E6BC3" w:rsidRPr="00DC7405">
      <w:rPr>
        <w:b/>
        <w:bCs/>
        <w:sz w:val="28"/>
        <w:szCs w:val="28"/>
      </w:rPr>
      <w:t xml:space="preserve"> Template</w:t>
    </w:r>
    <w:r w:rsidR="00AB52D4" w:rsidRPr="00DC7405">
      <w:rPr>
        <w:b/>
        <w:bCs/>
        <w:sz w:val="28"/>
        <w:szCs w:val="28"/>
      </w:rPr>
      <w:t xml:space="preserve"> </w:t>
    </w:r>
    <w:r w:rsidR="00AB52D4">
      <w:rPr>
        <w:b/>
        <w:bCs/>
      </w:rPr>
      <w:t xml:space="preserve">– </w:t>
    </w:r>
    <w:r w:rsidR="00DC7405">
      <w:rPr>
        <w:i/>
        <w:iCs/>
      </w:rPr>
      <w:t>Feel free to c</w:t>
    </w:r>
    <w:r w:rsidR="00DC7405" w:rsidRPr="00DC7405">
      <w:rPr>
        <w:i/>
        <w:iCs/>
      </w:rPr>
      <w:t>ustomize the following data sheet</w:t>
    </w:r>
    <w:r w:rsidR="00DC7405">
      <w:rPr>
        <w:i/>
        <w:iCs/>
      </w:rPr>
      <w:t xml:space="preserve"> and reason codes below</w:t>
    </w:r>
    <w:r w:rsidR="00DC7405" w:rsidRPr="00DC7405">
      <w:rPr>
        <w:i/>
        <w:iCs/>
      </w:rPr>
      <w:t>.</w:t>
    </w:r>
    <w:r w:rsidR="00DC7405">
      <w:t xml:space="preserve"> </w:t>
    </w:r>
    <w:r w:rsidR="00DC7405">
      <w:rPr>
        <w:i/>
        <w:iCs/>
        <w:sz w:val="20"/>
        <w:szCs w:val="20"/>
      </w:rPr>
      <w:t>If you track data using a spreadsheet you</w:t>
    </w:r>
    <w:r w:rsidR="00AB52D4" w:rsidRPr="00304FEB">
      <w:rPr>
        <w:i/>
        <w:iCs/>
        <w:sz w:val="20"/>
        <w:szCs w:val="20"/>
      </w:rPr>
      <w:t xml:space="preserve"> can connect spreadsheet fields to populate data below</w:t>
    </w:r>
    <w:r w:rsidR="00304FEB" w:rsidRPr="00304FEB">
      <w:rPr>
        <w:i/>
        <w:iCs/>
        <w:sz w:val="20"/>
        <w:szCs w:val="20"/>
      </w:rPr>
      <w:t xml:space="preserve"> using</w:t>
    </w:r>
    <w:r w:rsidR="00DC7405">
      <w:rPr>
        <w:i/>
        <w:iCs/>
        <w:sz w:val="20"/>
        <w:szCs w:val="20"/>
      </w:rPr>
      <w:t xml:space="preserve"> Microsoft Word’s</w:t>
    </w:r>
    <w:r w:rsidR="00304FEB" w:rsidRPr="00304FEB">
      <w:rPr>
        <w:i/>
        <w:iCs/>
        <w:sz w:val="20"/>
        <w:szCs w:val="20"/>
      </w:rPr>
      <w:t xml:space="preserve"> </w:t>
    </w:r>
    <w:r w:rsidR="00DC7405">
      <w:rPr>
        <w:i/>
        <w:iCs/>
        <w:sz w:val="20"/>
        <w:szCs w:val="20"/>
      </w:rPr>
      <w:t>“</w:t>
    </w:r>
    <w:r w:rsidR="00304FEB" w:rsidRPr="00304FEB">
      <w:rPr>
        <w:i/>
        <w:iCs/>
        <w:sz w:val="20"/>
        <w:szCs w:val="20"/>
      </w:rPr>
      <w:t>mail merge</w:t>
    </w:r>
    <w:r w:rsidR="00DC7405">
      <w:rPr>
        <w:i/>
        <w:iCs/>
        <w:sz w:val="20"/>
        <w:szCs w:val="20"/>
      </w:rPr>
      <w:t>” function</w:t>
    </w:r>
    <w:r w:rsidR="00AB52D4" w:rsidRPr="00304FEB">
      <w:rPr>
        <w:i/>
        <w:iCs/>
        <w:sz w:val="20"/>
        <w:szCs w:val="20"/>
      </w:rPr>
      <w:t>. See sample tree monitoring excel sheet</w:t>
    </w:r>
    <w:r w:rsidR="00DC7405">
      <w:rPr>
        <w:i/>
        <w:iCs/>
        <w:sz w:val="20"/>
        <w:szCs w:val="20"/>
      </w:rPr>
      <w:t xml:space="preserve"> as an example.</w:t>
    </w:r>
  </w:p>
  <w:p w14:paraId="5113F68A" w14:textId="77777777" w:rsidR="0010289C" w:rsidRDefault="0010289C" w:rsidP="00B76310">
    <w:pPr>
      <w:pStyle w:val="Header"/>
      <w:tabs>
        <w:tab w:val="left" w:pos="3888"/>
      </w:tabs>
      <w:rPr>
        <w:b/>
        <w:bCs/>
      </w:rPr>
    </w:pPr>
  </w:p>
  <w:p w14:paraId="74ED72E9" w14:textId="4A8AFCE0" w:rsidR="0001421A" w:rsidRDefault="0001421A" w:rsidP="00B76310">
    <w:pPr>
      <w:pStyle w:val="Header"/>
      <w:tabs>
        <w:tab w:val="left" w:pos="3888"/>
      </w:tabs>
    </w:pPr>
    <w:r w:rsidRPr="00CE401B">
      <w:rPr>
        <w:b/>
        <w:bCs/>
      </w:rPr>
      <w:t>Health Status Codes</w:t>
    </w:r>
    <w:r>
      <w:t>:</w:t>
    </w:r>
    <w:r w:rsidR="005A1CB0">
      <w:t xml:space="preserve"> </w:t>
    </w:r>
    <w:r w:rsidR="00BF61FF">
      <w:t xml:space="preserve">   </w:t>
    </w:r>
    <w:r w:rsidR="005A1CB0">
      <w:t>1</w:t>
    </w:r>
    <w:r w:rsidR="005F0F95">
      <w:t xml:space="preserve"> = Very Healthy </w:t>
    </w:r>
    <w:r w:rsidR="00BF61FF">
      <w:t xml:space="preserve">    </w:t>
    </w:r>
    <w:r w:rsidR="005F0F95">
      <w:t>2 = Good</w:t>
    </w:r>
    <w:r w:rsidR="006E6436">
      <w:t xml:space="preserve">    </w:t>
    </w:r>
    <w:r w:rsidR="005F0F95">
      <w:t>3 =</w:t>
    </w:r>
    <w:r w:rsidR="00043285">
      <w:t xml:space="preserve"> Struggling</w:t>
    </w:r>
    <w:r w:rsidR="006E6436">
      <w:t xml:space="preserve">    </w:t>
    </w:r>
    <w:r w:rsidR="00043285">
      <w:t xml:space="preserve">4 = Almost Dead </w:t>
    </w:r>
    <w:r w:rsidR="006E6436">
      <w:t xml:space="preserve"> </w:t>
    </w:r>
    <w:r w:rsidR="00043285">
      <w:t xml:space="preserve">  5 = Dead or Gone</w:t>
    </w:r>
  </w:p>
  <w:p w14:paraId="1313BBDA" w14:textId="77777777" w:rsidR="006835E5" w:rsidRDefault="006835E5" w:rsidP="0001421A">
    <w:pPr>
      <w:pStyle w:val="Header"/>
      <w:rPr>
        <w:b/>
        <w:bCs/>
      </w:rPr>
    </w:pPr>
  </w:p>
  <w:p w14:paraId="274B0026" w14:textId="1D564EA4" w:rsidR="005B56FE" w:rsidRDefault="0001421A" w:rsidP="0001421A">
    <w:pPr>
      <w:pStyle w:val="Header"/>
    </w:pPr>
    <w:r w:rsidRPr="00CE401B">
      <w:rPr>
        <w:b/>
        <w:bCs/>
      </w:rPr>
      <w:t>Reason Codes:</w:t>
    </w:r>
    <w:r w:rsidR="006B7A0F">
      <w:t xml:space="preserve">    </w:t>
    </w:r>
    <w:r w:rsidR="00043285">
      <w:t xml:space="preserve">a. </w:t>
    </w:r>
    <w:r w:rsidR="0090190F">
      <w:t>needs wate</w:t>
    </w:r>
    <w:r w:rsidR="006E6436">
      <w:t xml:space="preserve">r    </w:t>
    </w:r>
    <w:r w:rsidR="0090190F">
      <w:t xml:space="preserve">b. snapped leader  </w:t>
    </w:r>
    <w:r w:rsidR="006B7A0F">
      <w:t xml:space="preserve">  c. binding ties    d. chaffing stakes    e. </w:t>
    </w:r>
    <w:r w:rsidR="001E4A01">
      <w:t xml:space="preserve">nursery staked    f. </w:t>
    </w:r>
    <w:r w:rsidR="00E74EC9">
      <w:t xml:space="preserve">weak trunk    g. damaged trunk    </w:t>
    </w:r>
  </w:p>
  <w:p w14:paraId="771C0FBA" w14:textId="77777777" w:rsidR="00664ACE" w:rsidRDefault="00E74EC9" w:rsidP="0001421A">
    <w:pPr>
      <w:pStyle w:val="Header"/>
    </w:pPr>
    <w:r>
      <w:t xml:space="preserve">h. </w:t>
    </w:r>
    <w:r w:rsidR="005B56FE">
      <w:t>planted to</w:t>
    </w:r>
    <w:r w:rsidR="00D3441C">
      <w:t>o</w:t>
    </w:r>
    <w:r w:rsidR="005B56FE">
      <w:t xml:space="preserve"> deeply    </w:t>
    </w:r>
    <w:proofErr w:type="spellStart"/>
    <w:r w:rsidR="005B56FE">
      <w:t>i</w:t>
    </w:r>
    <w:proofErr w:type="spellEnd"/>
    <w:r w:rsidR="005B56FE">
      <w:t xml:space="preserve">. </w:t>
    </w:r>
    <w:r w:rsidR="00D3441C">
      <w:t xml:space="preserve">planted too high    j. </w:t>
    </w:r>
    <w:r w:rsidR="00D14D02">
      <w:t>weeds/woody plants in basin    k. blight/disease/insects    l.</w:t>
    </w:r>
    <w:r w:rsidR="00664ACE">
      <w:t xml:space="preserve"> wind damage    m. poor draining    n. poor </w:t>
    </w:r>
    <w:proofErr w:type="gramStart"/>
    <w:r w:rsidR="00664ACE">
      <w:t>rooting</w:t>
    </w:r>
    <w:proofErr w:type="gramEnd"/>
    <w:r w:rsidR="00664ACE">
      <w:t xml:space="preserve">    </w:t>
    </w:r>
  </w:p>
  <w:p w14:paraId="1B4EC088" w14:textId="69E2D3FC" w:rsidR="0001421A" w:rsidRDefault="00664ACE" w:rsidP="0001421A">
    <w:pPr>
      <w:pStyle w:val="Header"/>
    </w:pPr>
    <w:r>
      <w:t>o. tree</w:t>
    </w:r>
    <w:r w:rsidR="00EF70DF">
      <w:t xml:space="preserve"> shaded by building/tree/etc.    p. poor structure    q. root crown buried after planting    r. leaf chlor</w:t>
    </w:r>
    <w:r w:rsidR="00092A1E">
      <w:t xml:space="preserve">osis    t. topped    v. </w:t>
    </w:r>
    <w:proofErr w:type="gramStart"/>
    <w:r w:rsidR="00092A1E">
      <w:t>vandalized</w:t>
    </w:r>
    <w:proofErr w:type="gramEnd"/>
  </w:p>
  <w:p w14:paraId="0034D7EC" w14:textId="77777777" w:rsidR="0010289C" w:rsidRPr="00304FEB" w:rsidRDefault="0010289C" w:rsidP="0001421A">
    <w:pPr>
      <w:pStyle w:val="Header"/>
      <w:rPr>
        <w:sz w:val="4"/>
        <w:szCs w:val="4"/>
      </w:rPr>
    </w:pPr>
  </w:p>
  <w:p w14:paraId="3651F629" w14:textId="77777777" w:rsidR="0001421A" w:rsidRDefault="000142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1B6F8" w14:textId="77777777" w:rsidR="00304FEB" w:rsidRDefault="00304F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jI0tbQwNrUwMbBU0lEKTi0uzszPAykwrAUAB+okaCwAAAA="/>
  </w:docVars>
  <w:rsids>
    <w:rsidRoot w:val="00B4166F"/>
    <w:rsid w:val="0001421A"/>
    <w:rsid w:val="00043285"/>
    <w:rsid w:val="00054316"/>
    <w:rsid w:val="00072E08"/>
    <w:rsid w:val="00092A1E"/>
    <w:rsid w:val="0010289C"/>
    <w:rsid w:val="001E4A01"/>
    <w:rsid w:val="002E4346"/>
    <w:rsid w:val="00304FEB"/>
    <w:rsid w:val="0039341A"/>
    <w:rsid w:val="003E01B6"/>
    <w:rsid w:val="004E6BC3"/>
    <w:rsid w:val="005319DB"/>
    <w:rsid w:val="00543ACA"/>
    <w:rsid w:val="005A1CB0"/>
    <w:rsid w:val="005B56FE"/>
    <w:rsid w:val="005F0F95"/>
    <w:rsid w:val="00664ACE"/>
    <w:rsid w:val="006835E5"/>
    <w:rsid w:val="006B7A0F"/>
    <w:rsid w:val="006E6436"/>
    <w:rsid w:val="00736453"/>
    <w:rsid w:val="007E7F6F"/>
    <w:rsid w:val="008200F9"/>
    <w:rsid w:val="008715FF"/>
    <w:rsid w:val="008E105A"/>
    <w:rsid w:val="0090190F"/>
    <w:rsid w:val="009C5628"/>
    <w:rsid w:val="00A2454B"/>
    <w:rsid w:val="00AB52D4"/>
    <w:rsid w:val="00AB5B05"/>
    <w:rsid w:val="00AD4269"/>
    <w:rsid w:val="00B4166F"/>
    <w:rsid w:val="00B54C43"/>
    <w:rsid w:val="00B76310"/>
    <w:rsid w:val="00BF61FF"/>
    <w:rsid w:val="00C93409"/>
    <w:rsid w:val="00CB7E53"/>
    <w:rsid w:val="00CE401B"/>
    <w:rsid w:val="00D14D02"/>
    <w:rsid w:val="00D3441C"/>
    <w:rsid w:val="00D62296"/>
    <w:rsid w:val="00DC7405"/>
    <w:rsid w:val="00E74EC9"/>
    <w:rsid w:val="00E97325"/>
    <w:rsid w:val="00EF70DF"/>
    <w:rsid w:val="00F73830"/>
    <w:rsid w:val="00FD7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E636B"/>
  <w15:chartTrackingRefBased/>
  <w15:docId w15:val="{13BD4B7F-AE80-4AD0-8F66-5CCF69B2B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16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4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1A"/>
  </w:style>
  <w:style w:type="paragraph" w:styleId="Footer">
    <w:name w:val="footer"/>
    <w:basedOn w:val="Normal"/>
    <w:link w:val="FooterChar"/>
    <w:uiPriority w:val="99"/>
    <w:unhideWhenUsed/>
    <w:rsid w:val="00014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09C73-0F21-4F2F-86ED-EE6F12906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Dukett</dc:creator>
  <cp:keywords/>
  <dc:description/>
  <cp:lastModifiedBy>Megan Dukett</cp:lastModifiedBy>
  <cp:revision>2</cp:revision>
  <dcterms:created xsi:type="dcterms:W3CDTF">2023-02-06T19:05:00Z</dcterms:created>
  <dcterms:modified xsi:type="dcterms:W3CDTF">2023-02-06T19:05:00Z</dcterms:modified>
</cp:coreProperties>
</file>